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FD1C74" w14:textId="77777777" w:rsidR="00B3147B" w:rsidRDefault="00B3147B" w:rsidP="004948F2">
      <w:pPr>
        <w:pStyle w:val="NoSpacing"/>
        <w:spacing w:line="276" w:lineRule="auto"/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33C2159" wp14:editId="74D82E11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765099" cy="914400"/>
            <wp:effectExtent l="0" t="0" r="0" b="0"/>
            <wp:wrapThrough wrapText="bothSides">
              <wp:wrapPolygon edited="0">
                <wp:start x="0" y="0"/>
                <wp:lineTo x="0" y="21150"/>
                <wp:lineTo x="20990" y="21150"/>
                <wp:lineTo x="2099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099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147B">
        <w:t>Utah State Parks and Recreation</w:t>
      </w:r>
    </w:p>
    <w:p w14:paraId="2C3979F7" w14:textId="77777777" w:rsidR="00B3147B" w:rsidRDefault="00B3147B" w:rsidP="004948F2">
      <w:pPr>
        <w:pStyle w:val="NoSpacing"/>
        <w:spacing w:line="276" w:lineRule="auto"/>
        <w:jc w:val="center"/>
      </w:pPr>
      <w:r>
        <w:t>Off-Highway Vehicle Fiscal Incentive Grant</w:t>
      </w:r>
    </w:p>
    <w:p w14:paraId="3408BAE5" w14:textId="77777777" w:rsidR="001468FB" w:rsidRDefault="00B3147B" w:rsidP="004948F2">
      <w:pPr>
        <w:pStyle w:val="NoSpacing"/>
        <w:spacing w:line="276" w:lineRule="auto"/>
        <w:jc w:val="center"/>
      </w:pPr>
      <w:r w:rsidRPr="001468FB">
        <w:t>Evaluation Form for Applications</w:t>
      </w:r>
      <w:r>
        <w:t xml:space="preserve"> </w:t>
      </w:r>
    </w:p>
    <w:p w14:paraId="4DF6A594" w14:textId="4801AF45" w:rsidR="00B3147B" w:rsidRDefault="00B3147B" w:rsidP="004948F2">
      <w:pPr>
        <w:pStyle w:val="NoSpacing"/>
        <w:spacing w:line="276" w:lineRule="auto"/>
        <w:jc w:val="center"/>
      </w:pPr>
      <w:r>
        <w:t>(</w:t>
      </w:r>
      <w:r w:rsidR="001468FB">
        <w:t>Updat</w:t>
      </w:r>
      <w:r>
        <w:t xml:space="preserve">ed </w:t>
      </w:r>
      <w:r w:rsidR="003A11E5">
        <w:t>9</w:t>
      </w:r>
      <w:r>
        <w:t>/</w:t>
      </w:r>
      <w:r w:rsidR="003163C7">
        <w:t>23</w:t>
      </w:r>
      <w:bookmarkStart w:id="0" w:name="_GoBack"/>
      <w:bookmarkEnd w:id="0"/>
      <w:r w:rsidR="003A11E5">
        <w:t>/2020</w:t>
      </w:r>
      <w:r>
        <w:t>)</w:t>
      </w:r>
    </w:p>
    <w:p w14:paraId="0A3AF610" w14:textId="77777777" w:rsidR="00B3147B" w:rsidRDefault="00B3147B" w:rsidP="004948F2">
      <w:pPr>
        <w:pStyle w:val="NoSpacing"/>
        <w:spacing w:line="276" w:lineRule="auto"/>
      </w:pPr>
    </w:p>
    <w:p w14:paraId="12FE6861" w14:textId="77777777" w:rsidR="00B3147B" w:rsidRDefault="00B3147B" w:rsidP="00D969D9">
      <w:pPr>
        <w:pStyle w:val="NoSpacing"/>
        <w:spacing w:line="276" w:lineRule="auto"/>
        <w:jc w:val="center"/>
      </w:pPr>
    </w:p>
    <w:p w14:paraId="44F71D4A" w14:textId="77777777" w:rsidR="00B3147B" w:rsidRPr="00B3147B" w:rsidRDefault="00B3147B" w:rsidP="004948F2">
      <w:pPr>
        <w:pStyle w:val="NoSpacing"/>
        <w:spacing w:line="276" w:lineRule="auto"/>
      </w:pPr>
    </w:p>
    <w:p w14:paraId="11EA18F3" w14:textId="77777777" w:rsidR="003A11E5" w:rsidRDefault="00B3147B" w:rsidP="004948F2">
      <w:pPr>
        <w:pStyle w:val="NoSpacing"/>
        <w:spacing w:line="276" w:lineRule="auto"/>
      </w:pPr>
      <w:r w:rsidRPr="00B3147B">
        <w:t>Project Name: __________________________________</w:t>
      </w:r>
      <w:r w:rsidR="003A11E5">
        <w:t xml:space="preserve"> </w:t>
      </w:r>
    </w:p>
    <w:p w14:paraId="572B87BB" w14:textId="4301A0C5" w:rsidR="00B3147B" w:rsidRDefault="003A11E5" w:rsidP="004948F2">
      <w:pPr>
        <w:pStyle w:val="NoSpacing"/>
        <w:spacing w:line="276" w:lineRule="auto"/>
      </w:pPr>
      <w:r w:rsidRPr="003A11E5">
        <w:t>Total Project Cost: _____________</w:t>
      </w:r>
      <w:r w:rsidR="00D969D9">
        <w:tab/>
      </w:r>
      <w:r w:rsidR="00D969D9">
        <w:tab/>
      </w:r>
      <w:r w:rsidRPr="003A11E5">
        <w:t xml:space="preserve">Total Amount Requested: __________ </w:t>
      </w:r>
    </w:p>
    <w:p w14:paraId="0676CFE2" w14:textId="77777777" w:rsidR="00E23FC3" w:rsidRDefault="00E23FC3" w:rsidP="004948F2">
      <w:pPr>
        <w:pStyle w:val="NoSpacing"/>
        <w:spacing w:line="276" w:lineRule="auto"/>
      </w:pPr>
    </w:p>
    <w:p w14:paraId="752830B6" w14:textId="0A76B127" w:rsidR="00837272" w:rsidRDefault="00837272" w:rsidP="00D969D9">
      <w:pPr>
        <w:pStyle w:val="NoSpacing"/>
        <w:spacing w:line="276" w:lineRule="auto"/>
        <w:jc w:val="center"/>
      </w:pPr>
      <w:r>
        <w:t>□ Trail Work</w:t>
      </w:r>
      <w:r w:rsidR="00E23FC3">
        <w:tab/>
      </w:r>
      <w:r>
        <w:t xml:space="preserve"> □ Access Protection</w:t>
      </w:r>
      <w:r w:rsidR="00E23FC3">
        <w:tab/>
      </w:r>
      <w:r>
        <w:t xml:space="preserve"> □ Search &amp; Rescue</w:t>
      </w:r>
      <w:r w:rsidR="00E23FC3">
        <w:tab/>
      </w:r>
      <w:r>
        <w:t xml:space="preserve"> □</w:t>
      </w:r>
      <w:r w:rsidR="00E23FC3">
        <w:t xml:space="preserve"> Tourism</w:t>
      </w:r>
      <w:r w:rsidR="00E23FC3">
        <w:tab/>
        <w:t xml:space="preserve"> □ Other</w:t>
      </w:r>
    </w:p>
    <w:p w14:paraId="3C0307B2" w14:textId="77777777" w:rsidR="00B3147B" w:rsidRPr="00B3147B" w:rsidRDefault="00B3147B" w:rsidP="004948F2">
      <w:pPr>
        <w:pStyle w:val="NoSpacing"/>
        <w:spacing w:line="276" w:lineRule="auto"/>
      </w:pPr>
    </w:p>
    <w:p w14:paraId="5B4B0DAE" w14:textId="77777777" w:rsidR="00B3147B" w:rsidRDefault="00B3147B" w:rsidP="004948F2">
      <w:pPr>
        <w:pStyle w:val="NoSpacing"/>
        <w:spacing w:line="276" w:lineRule="auto"/>
      </w:pPr>
      <w:r w:rsidRPr="00B3147B">
        <w:t>Factors that could disqualify the project:</w:t>
      </w:r>
    </w:p>
    <w:p w14:paraId="7075E99A" w14:textId="77777777" w:rsidR="003A11E5" w:rsidRDefault="003A11E5" w:rsidP="003A11E5">
      <w:pPr>
        <w:pStyle w:val="NoSpacing"/>
      </w:pPr>
      <w:r>
        <w:t>□ COMPLETED AND SIGNED APPLICATION</w:t>
      </w:r>
    </w:p>
    <w:p w14:paraId="768FAE21" w14:textId="77777777" w:rsidR="003A11E5" w:rsidRDefault="003A11E5" w:rsidP="003A11E5">
      <w:pPr>
        <w:pStyle w:val="NoSpacing"/>
      </w:pPr>
      <w:r>
        <w:t>□ MAP of the project for which funding is being requested, if applicable</w:t>
      </w:r>
    </w:p>
    <w:p w14:paraId="01182B7E" w14:textId="77777777" w:rsidR="003A11E5" w:rsidRDefault="003A11E5" w:rsidP="003A11E5">
      <w:pPr>
        <w:pStyle w:val="NoSpacing"/>
      </w:pPr>
      <w:r>
        <w:t>□ PROOF OF RIGHT-OF-WAY, if applicable</w:t>
      </w:r>
    </w:p>
    <w:p w14:paraId="17492BDC" w14:textId="77777777" w:rsidR="003A11E5" w:rsidRDefault="003A11E5" w:rsidP="003A11E5">
      <w:pPr>
        <w:pStyle w:val="NoSpacing"/>
      </w:pPr>
      <w:r>
        <w:t>□ APPRAISAL REPORT, if applicable</w:t>
      </w:r>
    </w:p>
    <w:p w14:paraId="6D245B68" w14:textId="77777777" w:rsidR="003A11E5" w:rsidRDefault="003A11E5" w:rsidP="003A11E5">
      <w:pPr>
        <w:pStyle w:val="NoSpacing"/>
      </w:pPr>
      <w:r>
        <w:t>□ DETAILED PROJECT BUDGET</w:t>
      </w:r>
    </w:p>
    <w:p w14:paraId="26D38ADF" w14:textId="74221354" w:rsidR="003A11E5" w:rsidRDefault="003A11E5" w:rsidP="003A11E5">
      <w:pPr>
        <w:pStyle w:val="NoSpacing"/>
      </w:pPr>
      <w:r>
        <w:t>□ LETTER OF SUPPORT</w:t>
      </w:r>
      <w:r w:rsidR="00837272">
        <w:t xml:space="preserve"> (1</w:t>
      </w:r>
      <w:r w:rsidR="00BB47A3">
        <w:t>-5)</w:t>
      </w:r>
    </w:p>
    <w:p w14:paraId="1C836641" w14:textId="77777777" w:rsidR="003A11E5" w:rsidRDefault="003A11E5" w:rsidP="003A11E5">
      <w:pPr>
        <w:pStyle w:val="NoSpacing"/>
      </w:pPr>
      <w:r>
        <w:t>□ FUNDING COMMITMENT LETTERS FROM OTHER FUNDING ENTITIES</w:t>
      </w:r>
    </w:p>
    <w:p w14:paraId="77F68BE6" w14:textId="77777777" w:rsidR="003A11E5" w:rsidRDefault="003A11E5" w:rsidP="003A11E5">
      <w:pPr>
        <w:pStyle w:val="NoSpacing"/>
      </w:pPr>
      <w:r>
        <w:t>□ PHOTOGRAPHS OF PROPOSED PROJECT</w:t>
      </w:r>
    </w:p>
    <w:p w14:paraId="5F140D9F" w14:textId="4861F0EA" w:rsidR="003A11E5" w:rsidRDefault="003A11E5" w:rsidP="003A11E5">
      <w:pPr>
        <w:pStyle w:val="NoSpacing"/>
        <w:spacing w:line="276" w:lineRule="auto"/>
      </w:pPr>
      <w:r>
        <w:t>□ NONPROFIT organizations only:  Include proof of nonprofit-corporation status and land-management agency permission.</w:t>
      </w:r>
    </w:p>
    <w:p w14:paraId="6958BA21" w14:textId="77777777" w:rsidR="00B3147B" w:rsidRPr="00B3147B" w:rsidRDefault="00B3147B" w:rsidP="004948F2">
      <w:pPr>
        <w:pStyle w:val="NoSpacing"/>
        <w:spacing w:line="276" w:lineRule="auto"/>
      </w:pPr>
    </w:p>
    <w:p w14:paraId="4C3813DA" w14:textId="77777777" w:rsidR="00B04339" w:rsidRDefault="001468FB" w:rsidP="004948F2">
      <w:pPr>
        <w:pStyle w:val="NoSpacing"/>
        <w:spacing w:line="276" w:lineRule="auto"/>
      </w:pPr>
      <w:r w:rsidRPr="001468FB">
        <w:t xml:space="preserve">Funding projects must be </w:t>
      </w:r>
      <w:r w:rsidR="00B3147B" w:rsidRPr="001468FB">
        <w:t>OHV-related (1) trail work, (2) access protection, (3) search and rescue, (4) tourism, (5) education, or (6) other uses that would further the policy set forth in U.C.A. 41-22-1, which states</w:t>
      </w:r>
      <w:r w:rsidRPr="001468FB">
        <w:t>;</w:t>
      </w:r>
      <w:r w:rsidR="00B3147B" w:rsidRPr="001468FB">
        <w:t xml:space="preserve"> "It is the policy of this state to promote safety and protection for persons, property, and the environment connected with the use, operation, and equipment of off-highway vehicles, to promote uniformity of laws, to adopt and pursue a safety education program, and to develop trails and other facilities for the use of these vehicles." Proposals outside of this scope are not eligible for funding.</w:t>
      </w:r>
    </w:p>
    <w:p w14:paraId="0BE96FBD" w14:textId="1E5E7793" w:rsidR="007F4727" w:rsidRDefault="00FA66C4" w:rsidP="004948F2">
      <w:pPr>
        <w:pStyle w:val="NoSpacing"/>
        <w:spacing w:line="276" w:lineRule="auto"/>
      </w:pPr>
      <w:r>
        <w:t xml:space="preserve"> </w:t>
      </w:r>
    </w:p>
    <w:p w14:paraId="3D049134" w14:textId="752CA162" w:rsidR="00B3147B" w:rsidRDefault="00B04339" w:rsidP="004948F2">
      <w:pPr>
        <w:pStyle w:val="NoSpacing"/>
        <w:spacing w:line="276" w:lineRule="auto"/>
      </w:pPr>
      <w:r w:rsidRPr="00B04339">
        <w:t>RATING: Rate each basic factor on a scale of 1 to 5, with 1 being lowest and 5 being highest:</w:t>
      </w:r>
    </w:p>
    <w:p w14:paraId="291E1307" w14:textId="77777777" w:rsidR="00B04339" w:rsidRDefault="00B04339" w:rsidP="004948F2">
      <w:pPr>
        <w:pStyle w:val="NoSpacing"/>
        <w:spacing w:line="276" w:lineRule="auto"/>
      </w:pPr>
    </w:p>
    <w:p w14:paraId="15A3E6EA" w14:textId="33B0AF81" w:rsidR="000338F4" w:rsidRPr="000338F4" w:rsidRDefault="000338F4" w:rsidP="004948F2">
      <w:pPr>
        <w:pStyle w:val="NoSpacing"/>
        <w:spacing w:line="276" w:lineRule="auto"/>
        <w:rPr>
          <w:b/>
        </w:rPr>
      </w:pPr>
      <w:r w:rsidRPr="000338F4">
        <w:rPr>
          <w:b/>
        </w:rPr>
        <w:t>Section B: Project Description</w:t>
      </w:r>
    </w:p>
    <w:p w14:paraId="657AE8DD" w14:textId="08179BB6" w:rsidR="00487561" w:rsidRDefault="00BB47A3" w:rsidP="00487561">
      <w:pPr>
        <w:pStyle w:val="NoSpacing"/>
        <w:spacing w:line="276" w:lineRule="auto"/>
        <w:ind w:left="720" w:hanging="720"/>
      </w:pPr>
      <w:r w:rsidRPr="00487561">
        <w:rPr>
          <w:b/>
        </w:rPr>
        <w:t>B1.</w:t>
      </w:r>
      <w:r>
        <w:tab/>
        <w:t>Does the Project Description detail the project clearly? Do you think this application represent the s</w:t>
      </w:r>
      <w:r w:rsidRPr="00BB47A3">
        <w:t>pirit and intent of FIG</w:t>
      </w:r>
      <w:r w:rsidR="00487561">
        <w:t>? ______________________</w:t>
      </w:r>
      <w:r>
        <w:t>________________________________</w:t>
      </w:r>
    </w:p>
    <w:p w14:paraId="251BF5CA" w14:textId="59AF059D" w:rsidR="00D969D9" w:rsidRDefault="00D969D9" w:rsidP="00D969D9">
      <w:pPr>
        <w:pStyle w:val="NoSpacing"/>
        <w:spacing w:line="276" w:lineRule="auto"/>
        <w:ind w:left="720"/>
      </w:pPr>
      <w:r w:rsidRPr="00D969D9">
        <w:t xml:space="preserve"> How much total use of this project is there likely to be (e.g. annual visits of 100 or 100,000)?</w:t>
      </w:r>
    </w:p>
    <w:p w14:paraId="6AB84D92" w14:textId="10ACBB88" w:rsidR="00487561" w:rsidRDefault="00487561" w:rsidP="004948F2">
      <w:pPr>
        <w:pStyle w:val="NoSpacing"/>
        <w:spacing w:line="276" w:lineRule="auto"/>
      </w:pPr>
      <w:r w:rsidRPr="00487561">
        <w:rPr>
          <w:b/>
        </w:rPr>
        <w:t>B2.</w:t>
      </w:r>
      <w:r>
        <w:tab/>
      </w:r>
      <w:r w:rsidRPr="00B3147B">
        <w:t>Is there a map providing sufficient detail (not too much/ not too little) for location and/or route?</w:t>
      </w:r>
    </w:p>
    <w:p w14:paraId="5578DFCB" w14:textId="4DA31650" w:rsidR="00BB47A3" w:rsidRDefault="00487561" w:rsidP="004948F2">
      <w:pPr>
        <w:pStyle w:val="NoSpacing"/>
        <w:spacing w:line="276" w:lineRule="auto"/>
      </w:pPr>
      <w:r w:rsidRPr="00487561">
        <w:rPr>
          <w:b/>
        </w:rPr>
        <w:t>B4.</w:t>
      </w:r>
      <w:r>
        <w:tab/>
      </w:r>
      <w:r w:rsidRPr="00487561">
        <w:t>How many types of OHV use will the trail support?</w:t>
      </w:r>
      <w:r>
        <w:t xml:space="preserve"> _______</w:t>
      </w:r>
    </w:p>
    <w:p w14:paraId="189B349B" w14:textId="4B4321A5" w:rsidR="00E03B03" w:rsidRDefault="00C840E5" w:rsidP="00487561">
      <w:pPr>
        <w:pStyle w:val="NoSpacing"/>
      </w:pPr>
      <w:r>
        <w:rPr>
          <w:b/>
        </w:rPr>
        <w:t>B5</w:t>
      </w:r>
      <w:r w:rsidR="00487561" w:rsidRPr="00487561">
        <w:rPr>
          <w:b/>
        </w:rPr>
        <w:t>.</w:t>
      </w:r>
      <w:r w:rsidR="00487561">
        <w:tab/>
      </w:r>
      <w:r w:rsidR="00E03B03" w:rsidRPr="00E03B03">
        <w:t>Is this a phased project?</w:t>
      </w:r>
      <w:r w:rsidR="00E03B03">
        <w:t xml:space="preserve"> _______</w:t>
      </w:r>
    </w:p>
    <w:p w14:paraId="77CC5E89" w14:textId="3A59A4A9" w:rsidR="00E23FC3" w:rsidRDefault="00E23FC3" w:rsidP="00487561">
      <w:pPr>
        <w:pStyle w:val="NoSpacing"/>
      </w:pPr>
      <w:r>
        <w:tab/>
      </w:r>
      <w:r w:rsidRPr="00C03CDA">
        <w:rPr>
          <w:b/>
        </w:rPr>
        <w:t>If so</w:t>
      </w:r>
      <w:r>
        <w:t>, a</w:t>
      </w:r>
      <w:r w:rsidRPr="00B3147B">
        <w:t xml:space="preserve">re there photos demonstrating before/after, </w:t>
      </w:r>
      <w:proofErr w:type="gramStart"/>
      <w:r w:rsidRPr="00B3147B">
        <w:t>existing</w:t>
      </w:r>
      <w:proofErr w:type="gramEnd"/>
      <w:r w:rsidRPr="00B3147B">
        <w:t xml:space="preserve"> portion(s) of project, etc.?</w:t>
      </w:r>
    </w:p>
    <w:p w14:paraId="67757BE8" w14:textId="5421FE65" w:rsidR="00487561" w:rsidRDefault="00C840E5" w:rsidP="00C840E5">
      <w:pPr>
        <w:pStyle w:val="NoSpacing"/>
      </w:pPr>
      <w:r w:rsidRPr="00D969D9">
        <w:rPr>
          <w:b/>
        </w:rPr>
        <w:t>B6.</w:t>
      </w:r>
      <w:r>
        <w:tab/>
      </w:r>
      <w:r w:rsidR="00487561">
        <w:t>Does schedule appear feasible? _______</w:t>
      </w:r>
    </w:p>
    <w:p w14:paraId="211F633A" w14:textId="6282FE5D" w:rsidR="00487561" w:rsidRDefault="00487561" w:rsidP="00487561">
      <w:pPr>
        <w:pStyle w:val="NoSpacing"/>
        <w:ind w:firstLine="720"/>
      </w:pPr>
      <w:r>
        <w:t>Does schedule begin no sooner than the grant application would be approved? ______</w:t>
      </w:r>
    </w:p>
    <w:p w14:paraId="4C2E69C8" w14:textId="06EAAC04" w:rsidR="00487561" w:rsidRDefault="00487561" w:rsidP="00487561">
      <w:pPr>
        <w:pStyle w:val="NoSpacing"/>
        <w:ind w:firstLine="720"/>
      </w:pPr>
      <w:r>
        <w:lastRenderedPageBreak/>
        <w:t>Can the work be completed within one years of the grant application's approval? ______</w:t>
      </w:r>
    </w:p>
    <w:p w14:paraId="1425643A" w14:textId="049BE6F7" w:rsidR="00487561" w:rsidRDefault="00487561" w:rsidP="00487561">
      <w:pPr>
        <w:pStyle w:val="NoSpacing"/>
        <w:spacing w:line="276" w:lineRule="auto"/>
      </w:pPr>
      <w:r>
        <w:t>Rating:  _________</w:t>
      </w:r>
    </w:p>
    <w:p w14:paraId="56651A56" w14:textId="77777777" w:rsidR="00487561" w:rsidRDefault="00487561" w:rsidP="004948F2">
      <w:pPr>
        <w:pStyle w:val="NoSpacing"/>
        <w:spacing w:line="276" w:lineRule="auto"/>
      </w:pPr>
    </w:p>
    <w:p w14:paraId="0724A324" w14:textId="2288AE57" w:rsidR="000338F4" w:rsidRDefault="000338F4" w:rsidP="00001640">
      <w:pPr>
        <w:pStyle w:val="NoSpacing"/>
        <w:spacing w:line="276" w:lineRule="auto"/>
        <w:rPr>
          <w:b/>
          <w:bCs/>
        </w:rPr>
      </w:pPr>
      <w:r w:rsidRPr="000338F4">
        <w:rPr>
          <w:b/>
          <w:bCs/>
        </w:rPr>
        <w:t>Section C: Project Budget and Funding</w:t>
      </w:r>
    </w:p>
    <w:p w14:paraId="2D9AFBE5" w14:textId="0058C263" w:rsidR="00001640" w:rsidRPr="00001640" w:rsidRDefault="00001640" w:rsidP="00001640">
      <w:pPr>
        <w:pStyle w:val="NoSpacing"/>
        <w:spacing w:line="276" w:lineRule="auto"/>
        <w:rPr>
          <w:b/>
          <w:bCs/>
        </w:rPr>
      </w:pPr>
      <w:proofErr w:type="gramStart"/>
      <w:r>
        <w:rPr>
          <w:b/>
          <w:bCs/>
        </w:rPr>
        <w:t>C 1.</w:t>
      </w:r>
      <w:proofErr w:type="gramEnd"/>
      <w:r>
        <w:rPr>
          <w:b/>
          <w:bCs/>
        </w:rPr>
        <w:tab/>
      </w:r>
      <w:r w:rsidRPr="00B3147B">
        <w:t>Is there sufficient budget detail?</w:t>
      </w:r>
      <w:r w:rsidR="00E03B03">
        <w:t xml:space="preserve"> _____</w:t>
      </w:r>
    </w:p>
    <w:p w14:paraId="2DBE577C" w14:textId="16A0C93E" w:rsidR="00001640" w:rsidRPr="00B3147B" w:rsidRDefault="00001640" w:rsidP="00001640">
      <w:pPr>
        <w:pStyle w:val="NoSpacing"/>
        <w:spacing w:line="276" w:lineRule="auto"/>
        <w:ind w:firstLine="720"/>
      </w:pPr>
      <w:r w:rsidRPr="00B3147B">
        <w:t>Is the source of all funding shown and does it total the requested dollar amount?</w:t>
      </w:r>
      <w:r w:rsidR="00E03B03">
        <w:t xml:space="preserve"> ______</w:t>
      </w:r>
    </w:p>
    <w:p w14:paraId="7A2EFAF9" w14:textId="274992B0" w:rsidR="00001640" w:rsidRDefault="00001640" w:rsidP="00001640">
      <w:pPr>
        <w:pStyle w:val="NoSpacing"/>
        <w:spacing w:line="276" w:lineRule="auto"/>
        <w:ind w:firstLine="720"/>
      </w:pPr>
      <w:r w:rsidRPr="00424F0D">
        <w:t>Has entity offered substantial matching funds (such as 50% of the total project cost)?</w:t>
      </w:r>
      <w:r w:rsidR="00E03B03">
        <w:t xml:space="preserve"> ______</w:t>
      </w:r>
    </w:p>
    <w:p w14:paraId="775F14DF" w14:textId="61BFC66D" w:rsidR="00001640" w:rsidRPr="00B3147B" w:rsidRDefault="00001640" w:rsidP="00001640">
      <w:pPr>
        <w:pStyle w:val="NoSpacing"/>
        <w:spacing w:line="276" w:lineRule="auto"/>
        <w:ind w:firstLine="720"/>
      </w:pPr>
      <w:r>
        <w:t xml:space="preserve">Does </w:t>
      </w:r>
      <w:r w:rsidRPr="00424F0D">
        <w:t>the match come from the project sponsor directly (to demonstrate investment)?</w:t>
      </w:r>
      <w:r w:rsidR="00E03B03">
        <w:t xml:space="preserve"> ______</w:t>
      </w:r>
    </w:p>
    <w:p w14:paraId="15B096F1" w14:textId="152C2A1A" w:rsidR="00001640" w:rsidRPr="00B3147B" w:rsidRDefault="00001640" w:rsidP="00001640">
      <w:pPr>
        <w:pStyle w:val="NoSpacing"/>
        <w:spacing w:line="276" w:lineRule="auto"/>
        <w:ind w:firstLine="720"/>
      </w:pPr>
      <w:r w:rsidRPr="00B3147B">
        <w:t>Do all items listed qualify for funding under this program?</w:t>
      </w:r>
      <w:r w:rsidRPr="00FA66C4">
        <w:t xml:space="preserve"> </w:t>
      </w:r>
      <w:r w:rsidR="00E03B03">
        <w:t>______</w:t>
      </w:r>
    </w:p>
    <w:p w14:paraId="329B4CA1" w14:textId="6F5E9491" w:rsidR="00001640" w:rsidRPr="00B3147B" w:rsidRDefault="00001640" w:rsidP="00001640">
      <w:pPr>
        <w:pStyle w:val="NoSpacing"/>
        <w:spacing w:line="276" w:lineRule="auto"/>
        <w:ind w:firstLine="720"/>
      </w:pPr>
      <w:r w:rsidRPr="00B3147B">
        <w:t>Are contingencies reasonable (e.g., 10% or less)?</w:t>
      </w:r>
      <w:r w:rsidR="00E03B03">
        <w:t xml:space="preserve"> _______</w:t>
      </w:r>
    </w:p>
    <w:p w14:paraId="0AD7955B" w14:textId="46FE81C7" w:rsidR="00001640" w:rsidRDefault="00001640" w:rsidP="00001640">
      <w:pPr>
        <w:pStyle w:val="NoSpacing"/>
        <w:spacing w:line="276" w:lineRule="auto"/>
        <w:ind w:firstLine="720"/>
      </w:pPr>
      <w:r w:rsidRPr="00B3147B">
        <w:t xml:space="preserve">Does overall cost seem reasonable? </w:t>
      </w:r>
    </w:p>
    <w:p w14:paraId="2E7CF576" w14:textId="77777777" w:rsidR="00C03CDA" w:rsidRPr="00B3147B" w:rsidRDefault="00C03CDA" w:rsidP="00C03CDA">
      <w:pPr>
        <w:pStyle w:val="NoSpacing"/>
        <w:spacing w:line="276" w:lineRule="auto"/>
        <w:ind w:left="360" w:firstLine="360"/>
      </w:pPr>
      <w:r>
        <w:t>Are there estimates or price quotes for large purchases?</w:t>
      </w:r>
    </w:p>
    <w:p w14:paraId="522A0FD6" w14:textId="13B672C7" w:rsidR="00837272" w:rsidRDefault="00837272" w:rsidP="00837272">
      <w:pPr>
        <w:pStyle w:val="NoSpacing"/>
        <w:spacing w:line="276" w:lineRule="auto"/>
      </w:pPr>
      <w:r w:rsidRPr="00837272">
        <w:rPr>
          <w:b/>
        </w:rPr>
        <w:t>C2.</w:t>
      </w:r>
      <w:r w:rsidRPr="00837272">
        <w:rPr>
          <w:b/>
        </w:rPr>
        <w:tab/>
      </w:r>
      <w:r>
        <w:t>Does the annual operation and maintenance cost seem reasonable? ______</w:t>
      </w:r>
    </w:p>
    <w:p w14:paraId="33F4442C" w14:textId="3CE80D3F" w:rsidR="00C03CDA" w:rsidRPr="00837272" w:rsidRDefault="00C03CDA" w:rsidP="00C03CDA">
      <w:pPr>
        <w:pStyle w:val="NoSpacing"/>
        <w:spacing w:line="276" w:lineRule="auto"/>
        <w:ind w:left="720"/>
      </w:pPr>
      <w:r w:rsidRPr="00B3147B">
        <w:t>If the project is for ongoing trail maintenance</w:t>
      </w:r>
      <w:r>
        <w:t xml:space="preserve"> </w:t>
      </w:r>
      <w:r w:rsidRPr="00B3147B">
        <w:t>is there evidence that</w:t>
      </w:r>
      <w:r>
        <w:t xml:space="preserve"> </w:t>
      </w:r>
      <w:r w:rsidRPr="00B3147B">
        <w:t>requesting entity is planning to find other funding sources for future years?</w:t>
      </w:r>
    </w:p>
    <w:p w14:paraId="3C5202CB" w14:textId="7A83197D" w:rsidR="00837272" w:rsidRDefault="00837272" w:rsidP="00837272">
      <w:pPr>
        <w:pStyle w:val="NoSpacing"/>
        <w:spacing w:line="276" w:lineRule="auto"/>
        <w:ind w:left="720" w:hanging="720"/>
      </w:pPr>
      <w:r w:rsidRPr="00837272">
        <w:rPr>
          <w:b/>
          <w:bCs/>
        </w:rPr>
        <w:t>C3.</w:t>
      </w:r>
      <w:r>
        <w:rPr>
          <w:bCs/>
        </w:rPr>
        <w:tab/>
      </w:r>
      <w:r w:rsidRPr="00805309">
        <w:t xml:space="preserve">What is the </w:t>
      </w:r>
      <w:r>
        <w:t>applicant’s</w:t>
      </w:r>
      <w:r w:rsidRPr="00805309">
        <w:t xml:space="preserve"> track record for supporting opportunities </w:t>
      </w:r>
      <w:r>
        <w:t xml:space="preserve">of </w:t>
      </w:r>
      <w:r w:rsidRPr="00805309">
        <w:t>responsible OHV recreation?</w:t>
      </w:r>
      <w:r>
        <w:t xml:space="preserve"> </w:t>
      </w:r>
      <w:r w:rsidRPr="00B3147B">
        <w:t>Has state awarded funds to this entity in the past? If so, was work satisfactorily completed?</w:t>
      </w:r>
      <w:r>
        <w:t xml:space="preserve"> ___</w:t>
      </w:r>
    </w:p>
    <w:p w14:paraId="7AD6EE57" w14:textId="6E1722A7" w:rsidR="00837272" w:rsidRDefault="00837272" w:rsidP="00837272">
      <w:pPr>
        <w:pStyle w:val="NoSpacing"/>
        <w:spacing w:line="276" w:lineRule="auto"/>
        <w:ind w:left="720" w:hanging="720"/>
      </w:pPr>
      <w:r>
        <w:rPr>
          <w:b/>
          <w:bCs/>
        </w:rPr>
        <w:t>C4.</w:t>
      </w:r>
      <w:r>
        <w:rPr>
          <w:bCs/>
        </w:rPr>
        <w:tab/>
      </w:r>
      <w:r>
        <w:t>Has the applicant include proof of nonprofit-corporation status and land-management agency permission? (</w:t>
      </w:r>
      <w:proofErr w:type="gramStart"/>
      <w:r>
        <w:t>if</w:t>
      </w:r>
      <w:proofErr w:type="gramEnd"/>
      <w:r>
        <w:t xml:space="preserve"> applicable, this information may have already been</w:t>
      </w:r>
      <w:r w:rsidR="00D969D9">
        <w:t xml:space="preserve"> provided to the Division)____</w:t>
      </w:r>
    </w:p>
    <w:p w14:paraId="0B8987DF" w14:textId="67CFB671" w:rsidR="00001640" w:rsidRPr="00BB47A3" w:rsidRDefault="00001640" w:rsidP="00001640">
      <w:pPr>
        <w:pStyle w:val="NoSpacing"/>
        <w:spacing w:line="276" w:lineRule="auto"/>
        <w:rPr>
          <w:bCs/>
        </w:rPr>
      </w:pPr>
      <w:r>
        <w:rPr>
          <w:bCs/>
        </w:rPr>
        <w:t>R</w:t>
      </w:r>
      <w:r w:rsidRPr="007B2B61">
        <w:rPr>
          <w:bCs/>
        </w:rPr>
        <w:t xml:space="preserve">ating:  </w:t>
      </w:r>
      <w:r w:rsidRPr="007B2B61">
        <w:t>_________</w:t>
      </w:r>
    </w:p>
    <w:p w14:paraId="187CC3F9" w14:textId="77777777" w:rsidR="00001640" w:rsidRDefault="00001640" w:rsidP="004948F2">
      <w:pPr>
        <w:pStyle w:val="NoSpacing"/>
        <w:spacing w:line="276" w:lineRule="auto"/>
      </w:pPr>
    </w:p>
    <w:p w14:paraId="0EDCE699" w14:textId="6DD06B74" w:rsidR="00B04339" w:rsidRPr="00B04339" w:rsidRDefault="00B04339" w:rsidP="004948F2">
      <w:pPr>
        <w:pStyle w:val="NoSpacing"/>
        <w:spacing w:line="276" w:lineRule="auto"/>
        <w:rPr>
          <w:b/>
        </w:rPr>
      </w:pPr>
      <w:r w:rsidRPr="00B04339">
        <w:rPr>
          <w:b/>
        </w:rPr>
        <w:t>Section D: Project Partnerships</w:t>
      </w:r>
    </w:p>
    <w:p w14:paraId="4480D534" w14:textId="434E663E" w:rsidR="00837272" w:rsidRDefault="00837272" w:rsidP="00837272">
      <w:pPr>
        <w:pStyle w:val="NoSpacing"/>
        <w:spacing w:line="276" w:lineRule="auto"/>
      </w:pPr>
      <w:r w:rsidRPr="00E23FC3">
        <w:rPr>
          <w:b/>
        </w:rPr>
        <w:t>D1.</w:t>
      </w:r>
      <w:r>
        <w:tab/>
      </w:r>
      <w:r w:rsidRPr="00B3147B">
        <w:t>Have letters of support been submitted?</w:t>
      </w:r>
    </w:p>
    <w:p w14:paraId="56840445" w14:textId="1A8E3AFB" w:rsidR="00E23FC3" w:rsidRDefault="00E23FC3" w:rsidP="00E23FC3">
      <w:pPr>
        <w:pStyle w:val="NoSpacing"/>
        <w:ind w:left="720"/>
      </w:pPr>
      <w:r>
        <w:t>Does project demonstrate coordinated partnerships among various groups (federal agency, state agency, local government, organized OHV group, community group, etc.)?</w:t>
      </w:r>
    </w:p>
    <w:p w14:paraId="13CAF39B" w14:textId="0914CBA8" w:rsidR="00E23FC3" w:rsidRDefault="00E23FC3" w:rsidP="00E23FC3">
      <w:pPr>
        <w:pStyle w:val="NoSpacing"/>
        <w:spacing w:line="276" w:lineRule="auto"/>
      </w:pPr>
      <w:r>
        <w:t xml:space="preserve"> </w:t>
      </w:r>
      <w:r>
        <w:tab/>
        <w:t>Has the applicant and/or partner held open house(s) or public meeting(s) about project?</w:t>
      </w:r>
    </w:p>
    <w:p w14:paraId="31B5264D" w14:textId="77777777" w:rsidR="00837272" w:rsidRDefault="00837272" w:rsidP="00837272">
      <w:pPr>
        <w:pStyle w:val="NoSpacing"/>
        <w:spacing w:line="276" w:lineRule="auto"/>
      </w:pPr>
    </w:p>
    <w:p w14:paraId="59EED590" w14:textId="77777777" w:rsidR="00B04339" w:rsidRPr="00B04339" w:rsidRDefault="00B04339" w:rsidP="00837272">
      <w:pPr>
        <w:pStyle w:val="NoSpacing"/>
        <w:spacing w:line="276" w:lineRule="auto"/>
        <w:rPr>
          <w:b/>
        </w:rPr>
      </w:pPr>
      <w:r w:rsidRPr="00B04339">
        <w:rPr>
          <w:b/>
        </w:rPr>
        <w:t>Section E: Details of Category 5 (education) projects.</w:t>
      </w:r>
    </w:p>
    <w:p w14:paraId="36FC416A" w14:textId="3A83E93A" w:rsidR="00837272" w:rsidRDefault="00837272" w:rsidP="00837272">
      <w:pPr>
        <w:pStyle w:val="NoSpacing"/>
        <w:spacing w:line="276" w:lineRule="auto"/>
      </w:pPr>
      <w:proofErr w:type="gramStart"/>
      <w:r w:rsidRPr="00E23FC3">
        <w:rPr>
          <w:b/>
        </w:rPr>
        <w:t>E1-2.</w:t>
      </w:r>
      <w:proofErr w:type="gramEnd"/>
      <w:r>
        <w:t xml:space="preserve"> </w:t>
      </w:r>
      <w:r>
        <w:tab/>
        <w:t>If the applicant checked the education box, did they complete this section?</w:t>
      </w:r>
    </w:p>
    <w:p w14:paraId="1711B2BF" w14:textId="77777777" w:rsidR="00E23FC3" w:rsidRDefault="00E23FC3" w:rsidP="00837272">
      <w:pPr>
        <w:pStyle w:val="NoSpacing"/>
        <w:spacing w:line="276" w:lineRule="auto"/>
      </w:pPr>
    </w:p>
    <w:p w14:paraId="624EBD71" w14:textId="77777777" w:rsidR="00B04339" w:rsidRPr="00B04339" w:rsidRDefault="00B04339" w:rsidP="00B04339">
      <w:pPr>
        <w:pStyle w:val="NoSpacing"/>
        <w:spacing w:line="276" w:lineRule="auto"/>
        <w:rPr>
          <w:b/>
        </w:rPr>
      </w:pPr>
      <w:r w:rsidRPr="00B04339">
        <w:rPr>
          <w:b/>
          <w:bCs/>
        </w:rPr>
        <w:t xml:space="preserve">Section F: Details of </w:t>
      </w:r>
      <w:r w:rsidRPr="00B04339">
        <w:rPr>
          <w:b/>
        </w:rPr>
        <w:t>Category 4 (tourism) projects.</w:t>
      </w:r>
    </w:p>
    <w:p w14:paraId="6F7C35D8" w14:textId="68648A8A" w:rsidR="00E23FC3" w:rsidRDefault="00E23FC3" w:rsidP="00837272">
      <w:pPr>
        <w:pStyle w:val="NoSpacing"/>
        <w:spacing w:line="276" w:lineRule="auto"/>
      </w:pPr>
      <w:proofErr w:type="gramStart"/>
      <w:r w:rsidRPr="00E23FC3">
        <w:rPr>
          <w:b/>
        </w:rPr>
        <w:t>F1-2.</w:t>
      </w:r>
      <w:proofErr w:type="gramEnd"/>
      <w:r>
        <w:tab/>
        <w:t>If the applicant checked the tourism box, did they complete this section?</w:t>
      </w:r>
    </w:p>
    <w:p w14:paraId="4E82BA63" w14:textId="2B598E45" w:rsidR="00E23FC3" w:rsidRPr="00B3147B" w:rsidRDefault="00E23FC3" w:rsidP="00837272">
      <w:pPr>
        <w:pStyle w:val="NoSpacing"/>
        <w:spacing w:line="276" w:lineRule="auto"/>
      </w:pPr>
      <w:r>
        <w:tab/>
      </w:r>
      <w:r w:rsidRPr="004B0904">
        <w:t>What portion of the project's total use is likely to be for OHV recreation versus other uses?</w:t>
      </w:r>
    </w:p>
    <w:p w14:paraId="5224E2FB" w14:textId="505E160D" w:rsidR="00837272" w:rsidRDefault="00837272" w:rsidP="004948F2">
      <w:pPr>
        <w:pStyle w:val="NoSpacing"/>
        <w:spacing w:line="276" w:lineRule="auto"/>
      </w:pPr>
    </w:p>
    <w:p w14:paraId="4A889D5A" w14:textId="77777777" w:rsidR="00B04339" w:rsidRPr="00B04339" w:rsidRDefault="00B04339" w:rsidP="00B04339">
      <w:pPr>
        <w:pStyle w:val="NoSpacing"/>
        <w:spacing w:line="276" w:lineRule="auto"/>
        <w:rPr>
          <w:b/>
        </w:rPr>
      </w:pPr>
      <w:r w:rsidRPr="00B04339">
        <w:rPr>
          <w:b/>
          <w:bCs/>
        </w:rPr>
        <w:t xml:space="preserve">Section G: Details of </w:t>
      </w:r>
      <w:r w:rsidRPr="00B04339">
        <w:rPr>
          <w:b/>
        </w:rPr>
        <w:t>Category 3 (search and rescue) projects.</w:t>
      </w:r>
    </w:p>
    <w:p w14:paraId="6FA399BF" w14:textId="0ABE2162" w:rsidR="00E23FC3" w:rsidRDefault="00E23FC3" w:rsidP="00E23FC3">
      <w:pPr>
        <w:pStyle w:val="NoSpacing"/>
        <w:spacing w:line="276" w:lineRule="auto"/>
      </w:pPr>
      <w:proofErr w:type="gramStart"/>
      <w:r>
        <w:rPr>
          <w:b/>
        </w:rPr>
        <w:t>G</w:t>
      </w:r>
      <w:r w:rsidRPr="00E23FC3">
        <w:rPr>
          <w:b/>
        </w:rPr>
        <w:t>1-2.</w:t>
      </w:r>
      <w:proofErr w:type="gramEnd"/>
      <w:r>
        <w:tab/>
        <w:t>If the applicant checked the search and rescue box, did they complete this section?</w:t>
      </w:r>
    </w:p>
    <w:p w14:paraId="065F97AD" w14:textId="77777777" w:rsidR="00E23FC3" w:rsidRDefault="00E23FC3" w:rsidP="004948F2">
      <w:pPr>
        <w:pStyle w:val="NoSpacing"/>
        <w:spacing w:line="276" w:lineRule="auto"/>
      </w:pPr>
    </w:p>
    <w:p w14:paraId="06A84967" w14:textId="61627988" w:rsidR="00E23FC3" w:rsidRPr="00B04339" w:rsidRDefault="00B04339" w:rsidP="004948F2">
      <w:pPr>
        <w:pStyle w:val="NoSpacing"/>
        <w:spacing w:line="276" w:lineRule="auto"/>
        <w:rPr>
          <w:b/>
        </w:rPr>
      </w:pPr>
      <w:r w:rsidRPr="00B04339">
        <w:rPr>
          <w:b/>
          <w:bCs/>
        </w:rPr>
        <w:t xml:space="preserve">Section H: Details of </w:t>
      </w:r>
      <w:r w:rsidRPr="00B04339">
        <w:rPr>
          <w:b/>
        </w:rPr>
        <w:t>Category 1 (trail work) projects.</w:t>
      </w:r>
    </w:p>
    <w:p w14:paraId="734345F7" w14:textId="68F2A004" w:rsidR="00B3147B" w:rsidRPr="00B3147B" w:rsidRDefault="00E23FC3" w:rsidP="004948F2">
      <w:pPr>
        <w:pStyle w:val="NoSpacing"/>
        <w:spacing w:line="276" w:lineRule="auto"/>
      </w:pPr>
      <w:proofErr w:type="gramStart"/>
      <w:r w:rsidRPr="00C03CDA">
        <w:rPr>
          <w:b/>
        </w:rPr>
        <w:t>H1</w:t>
      </w:r>
      <w:r w:rsidR="00C03CDA">
        <w:rPr>
          <w:b/>
        </w:rPr>
        <w:t>-4</w:t>
      </w:r>
      <w:r w:rsidRPr="00C03CDA">
        <w:rPr>
          <w:b/>
        </w:rPr>
        <w:t>.</w:t>
      </w:r>
      <w:proofErr w:type="gramEnd"/>
      <w:r>
        <w:tab/>
      </w:r>
      <w:r w:rsidR="00B3147B" w:rsidRPr="00B3147B">
        <w:t>Right of Way (ROW) or Easement Secured?</w:t>
      </w:r>
      <w:r w:rsidR="004D1366">
        <w:t xml:space="preserve"> </w:t>
      </w:r>
      <w:r w:rsidR="004D1366" w:rsidRPr="00331081">
        <w:t>(</w:t>
      </w:r>
      <w:proofErr w:type="gramStart"/>
      <w:r w:rsidR="004D1366" w:rsidRPr="00331081">
        <w:t>if</w:t>
      </w:r>
      <w:proofErr w:type="gramEnd"/>
      <w:r w:rsidR="004D1366" w:rsidRPr="00331081">
        <w:t xml:space="preserve"> applicable)</w:t>
      </w:r>
      <w:r w:rsidR="00B3147B" w:rsidRPr="00B3147B">
        <w:t xml:space="preserve">: </w:t>
      </w:r>
      <w:r w:rsidR="00B3147B">
        <w:t xml:space="preserve"> </w:t>
      </w:r>
      <w:r w:rsidR="00B3147B" w:rsidRPr="00B3147B">
        <w:t>Y/N ________</w:t>
      </w:r>
    </w:p>
    <w:p w14:paraId="095CD6F1" w14:textId="5DFCCCD6" w:rsidR="00B3147B" w:rsidRPr="00B3147B" w:rsidRDefault="00B3147B" w:rsidP="00E23FC3">
      <w:pPr>
        <w:pStyle w:val="NoSpacing"/>
        <w:spacing w:line="276" w:lineRule="auto"/>
        <w:ind w:left="720" w:firstLine="48"/>
      </w:pPr>
      <w:r w:rsidRPr="00E23FC3">
        <w:rPr>
          <w:b/>
        </w:rPr>
        <w:t>If not</w:t>
      </w:r>
      <w:r w:rsidRPr="00B3147B">
        <w:t>, is there evidence in the application that landowner will permit project on the property and that</w:t>
      </w:r>
      <w:r w:rsidR="00E23FC3">
        <w:t xml:space="preserve"> </w:t>
      </w:r>
      <w:r w:rsidRPr="00B3147B">
        <w:t>easement/ROW will be secured in a timely manner</w:t>
      </w:r>
      <w:proofErr w:type="gramStart"/>
      <w:r w:rsidRPr="00B3147B">
        <w:t>?:</w:t>
      </w:r>
      <w:proofErr w:type="gramEnd"/>
      <w:r w:rsidRPr="00B3147B">
        <w:t xml:space="preserve"> Y/N</w:t>
      </w:r>
      <w:r w:rsidR="0025682C" w:rsidRPr="00B3147B">
        <w:t xml:space="preserve"> ________</w:t>
      </w:r>
    </w:p>
    <w:p w14:paraId="489103BD" w14:textId="48414740" w:rsidR="00E23FC3" w:rsidRDefault="00B3147B" w:rsidP="00E23FC3">
      <w:pPr>
        <w:pStyle w:val="NoSpacing"/>
        <w:spacing w:line="276" w:lineRule="auto"/>
        <w:ind w:left="720" w:firstLine="48"/>
      </w:pPr>
      <w:r w:rsidRPr="00B3147B">
        <w:lastRenderedPageBreak/>
        <w:t xml:space="preserve">Note: </w:t>
      </w:r>
      <w:r w:rsidR="00B46A5E">
        <w:t>If</w:t>
      </w:r>
      <w:r w:rsidRPr="00B3147B">
        <w:t xml:space="preserve"> agenc</w:t>
      </w:r>
      <w:r w:rsidR="00B46A5E">
        <w:t>y cannot</w:t>
      </w:r>
      <w:r w:rsidRPr="00B3147B">
        <w:t xml:space="preserve"> write </w:t>
      </w:r>
      <w:r w:rsidR="00B46A5E">
        <w:t xml:space="preserve">a </w:t>
      </w:r>
      <w:r w:rsidRPr="00B3147B">
        <w:t>letter stating th</w:t>
      </w:r>
      <w:r w:rsidR="00B46A5E">
        <w:t xml:space="preserve">at it </w:t>
      </w:r>
      <w:r w:rsidRPr="00B3147B">
        <w:t xml:space="preserve">will accept easement/ROW on </w:t>
      </w:r>
      <w:r w:rsidR="00B46A5E">
        <w:t>its</w:t>
      </w:r>
      <w:r w:rsidRPr="00B3147B">
        <w:t xml:space="preserve"> property, does the application indicate applicant is working with the agency and has agreed?</w:t>
      </w:r>
      <w:r w:rsidR="0025682C">
        <w:t xml:space="preserve">: </w:t>
      </w:r>
      <w:r w:rsidR="00E23FC3">
        <w:t>Y/N _____</w:t>
      </w:r>
    </w:p>
    <w:p w14:paraId="4AB17A32" w14:textId="24C08682" w:rsidR="003203A0" w:rsidRDefault="0025682C" w:rsidP="00E23FC3">
      <w:pPr>
        <w:pStyle w:val="NoSpacing"/>
        <w:spacing w:line="276" w:lineRule="auto"/>
        <w:ind w:firstLine="720"/>
      </w:pPr>
      <w:r w:rsidRPr="00E23FC3">
        <w:rPr>
          <w:b/>
        </w:rPr>
        <w:t>If not</w:t>
      </w:r>
      <w:r>
        <w:t>, i</w:t>
      </w:r>
      <w:r w:rsidR="00B3147B" w:rsidRPr="00B3147B">
        <w:t>s</w:t>
      </w:r>
      <w:r>
        <w:t xml:space="preserve"> </w:t>
      </w:r>
      <w:r w:rsidR="00B3147B" w:rsidRPr="00B3147B">
        <w:t xml:space="preserve">there </w:t>
      </w:r>
      <w:r>
        <w:t>ot</w:t>
      </w:r>
      <w:r w:rsidR="00B3147B" w:rsidRPr="00B3147B">
        <w:t>her evidence</w:t>
      </w:r>
      <w:r w:rsidR="003203A0">
        <w:t xml:space="preserve"> indicating that</w:t>
      </w:r>
      <w:r w:rsidR="00E23FC3">
        <w:t xml:space="preserve"> easement/ROW will be secured</w:t>
      </w:r>
      <w:r w:rsidR="003203A0">
        <w:t>________________</w:t>
      </w:r>
    </w:p>
    <w:p w14:paraId="6929A6AB" w14:textId="77777777" w:rsidR="00C03CDA" w:rsidRPr="00B3147B" w:rsidRDefault="00C03CDA" w:rsidP="00C03CDA">
      <w:pPr>
        <w:pStyle w:val="NoSpacing"/>
        <w:spacing w:line="276" w:lineRule="auto"/>
      </w:pPr>
      <w:r w:rsidRPr="00C03CDA">
        <w:rPr>
          <w:b/>
        </w:rPr>
        <w:t>H5.</w:t>
      </w:r>
      <w:r>
        <w:tab/>
      </w:r>
      <w:r w:rsidRPr="00B3147B">
        <w:t>New trail mileage (if applicable): __________</w:t>
      </w:r>
    </w:p>
    <w:p w14:paraId="7DEBF00B" w14:textId="3A730723" w:rsidR="00C03CDA" w:rsidRPr="00B3147B" w:rsidRDefault="00C03CDA" w:rsidP="00C03CDA">
      <w:pPr>
        <w:pStyle w:val="NoSpacing"/>
        <w:spacing w:line="276" w:lineRule="auto"/>
        <w:ind w:firstLine="720"/>
      </w:pPr>
      <w:r w:rsidRPr="00B3147B">
        <w:t>Trail maintenance (if applicable) (Miles): _________</w:t>
      </w:r>
    </w:p>
    <w:p w14:paraId="3A46769A" w14:textId="4142FB20" w:rsidR="00C03CDA" w:rsidRPr="00B3147B" w:rsidRDefault="00C03CDA" w:rsidP="00C03CDA">
      <w:pPr>
        <w:pStyle w:val="NoSpacing"/>
        <w:spacing w:line="276" w:lineRule="auto"/>
        <w:ind w:left="720"/>
      </w:pPr>
      <w:r w:rsidRPr="00B3147B">
        <w:t>Does the project provide physical connections between resources? Does it link existing community or</w:t>
      </w:r>
      <w:r>
        <w:t xml:space="preserve"> </w:t>
      </w:r>
      <w:r w:rsidRPr="00B3147B">
        <w:t>regional trails?</w:t>
      </w:r>
    </w:p>
    <w:p w14:paraId="3C40CFC2" w14:textId="02288AB8" w:rsidR="00C03CDA" w:rsidRPr="00B3147B" w:rsidRDefault="00C03CDA" w:rsidP="00C03CDA">
      <w:pPr>
        <w:pStyle w:val="NoSpacing"/>
        <w:spacing w:line="276" w:lineRule="auto"/>
        <w:ind w:firstLine="720"/>
      </w:pPr>
      <w:r w:rsidRPr="00B3147B">
        <w:t>Does project enhance access to recreational opportunities?</w:t>
      </w:r>
    </w:p>
    <w:p w14:paraId="47B2DEE5" w14:textId="0511D5F1" w:rsidR="00C03CDA" w:rsidRPr="00B3147B" w:rsidRDefault="00C03CDA" w:rsidP="00C03CDA">
      <w:pPr>
        <w:pStyle w:val="NoSpacing"/>
        <w:spacing w:line="276" w:lineRule="auto"/>
        <w:ind w:firstLine="720"/>
      </w:pPr>
      <w:r w:rsidRPr="00B3147B">
        <w:t>Is the project part of a master plan?</w:t>
      </w:r>
    </w:p>
    <w:p w14:paraId="341DD946" w14:textId="49A118C5" w:rsidR="00C03CDA" w:rsidRPr="00B3147B" w:rsidRDefault="00C03CDA" w:rsidP="00C03CDA">
      <w:pPr>
        <w:pStyle w:val="NoSpacing"/>
        <w:spacing w:line="276" w:lineRule="auto"/>
        <w:ind w:firstLine="720"/>
      </w:pPr>
      <w:r w:rsidRPr="00B3147B">
        <w:t>For trail construction, does project, at a minim</w:t>
      </w:r>
      <w:r>
        <w:t>um, meet Utah State Parks trail-</w:t>
      </w:r>
      <w:r w:rsidRPr="00B3147B">
        <w:t>design standards?</w:t>
      </w:r>
    </w:p>
    <w:p w14:paraId="2B98A418" w14:textId="77777777" w:rsidR="007B2B61" w:rsidRDefault="007B2B61" w:rsidP="004948F2">
      <w:pPr>
        <w:pStyle w:val="NoSpacing"/>
        <w:spacing w:line="276" w:lineRule="auto"/>
      </w:pPr>
    </w:p>
    <w:p w14:paraId="29254B6D" w14:textId="674BB263" w:rsidR="00B3147B" w:rsidRDefault="00B04339" w:rsidP="004948F2">
      <w:pPr>
        <w:pStyle w:val="NoSpacing"/>
        <w:spacing w:line="276" w:lineRule="auto"/>
        <w:rPr>
          <w:b/>
          <w:bCs/>
        </w:rPr>
      </w:pPr>
      <w:proofErr w:type="gramStart"/>
      <w:r>
        <w:rPr>
          <w:b/>
          <w:bCs/>
        </w:rPr>
        <w:t>Factor 5.</w:t>
      </w:r>
      <w:proofErr w:type="gramEnd"/>
      <w:r>
        <w:rPr>
          <w:b/>
          <w:bCs/>
        </w:rPr>
        <w:t xml:space="preserve"> </w:t>
      </w:r>
      <w:r w:rsidR="00C03CDA">
        <w:rPr>
          <w:b/>
          <w:bCs/>
        </w:rPr>
        <w:t>Other:</w:t>
      </w:r>
    </w:p>
    <w:p w14:paraId="16CB4E4C" w14:textId="77777777" w:rsidR="0007767F" w:rsidRPr="004B0904" w:rsidRDefault="004948F2" w:rsidP="004948F2">
      <w:pPr>
        <w:pStyle w:val="NoSpacing"/>
        <w:spacing w:line="276" w:lineRule="auto"/>
      </w:pPr>
      <w:r w:rsidRPr="004B0904">
        <w:t xml:space="preserve">• </w:t>
      </w:r>
      <w:r w:rsidR="0007767F" w:rsidRPr="004B0904">
        <w:t>Generally how much will this project benefit responsible OHV recreation?</w:t>
      </w:r>
    </w:p>
    <w:p w14:paraId="108767D8" w14:textId="77777777" w:rsidR="0007767F" w:rsidRPr="004B0904" w:rsidRDefault="004948F2" w:rsidP="004948F2">
      <w:pPr>
        <w:pStyle w:val="NoSpacing"/>
        <w:spacing w:line="276" w:lineRule="auto"/>
      </w:pPr>
      <w:r w:rsidRPr="004B0904">
        <w:t xml:space="preserve">• </w:t>
      </w:r>
      <w:r w:rsidR="0007767F" w:rsidRPr="004B0904">
        <w:t>What kind of value is it likely to offer OHV recreation (e.g. a loop nearby a city for a quick outing, or a world-class destination)?</w:t>
      </w:r>
    </w:p>
    <w:p w14:paraId="75DB7CCC" w14:textId="77777777" w:rsidR="0007767F" w:rsidRPr="004B0904" w:rsidRDefault="004948F2" w:rsidP="004948F2">
      <w:pPr>
        <w:pStyle w:val="NoSpacing"/>
        <w:spacing w:line="276" w:lineRule="auto"/>
      </w:pPr>
      <w:r w:rsidRPr="004B0904">
        <w:t xml:space="preserve">• </w:t>
      </w:r>
      <w:r w:rsidR="0007767F" w:rsidRPr="004B0904">
        <w:t>What portion of the project's total use is likely to be for OHV recreation versus other uses?</w:t>
      </w:r>
    </w:p>
    <w:p w14:paraId="717C6E9B" w14:textId="77777777" w:rsidR="007B2B61" w:rsidRDefault="007B2B61" w:rsidP="004948F2">
      <w:pPr>
        <w:pStyle w:val="NoSpacing"/>
        <w:spacing w:line="276" w:lineRule="auto"/>
        <w:rPr>
          <w:b/>
          <w:bCs/>
        </w:rPr>
      </w:pPr>
    </w:p>
    <w:p w14:paraId="473C1D31" w14:textId="77777777" w:rsidR="00BB47A3" w:rsidRPr="007B2B61" w:rsidRDefault="00BB47A3" w:rsidP="004948F2">
      <w:pPr>
        <w:pStyle w:val="NoSpacing"/>
        <w:spacing w:line="276" w:lineRule="auto"/>
        <w:rPr>
          <w:bCs/>
        </w:rPr>
      </w:pPr>
    </w:p>
    <w:p w14:paraId="2D23C563" w14:textId="77777777" w:rsidR="00BB47A3" w:rsidRDefault="00BB47A3" w:rsidP="00BB47A3">
      <w:pPr>
        <w:pStyle w:val="NoSpacing"/>
      </w:pPr>
      <w:r>
        <w:t>Things to Consider:</w:t>
      </w:r>
    </w:p>
    <w:p w14:paraId="50582621" w14:textId="77777777" w:rsidR="00BB47A3" w:rsidRDefault="00BB47A3" w:rsidP="00BB47A3">
      <w:pPr>
        <w:pStyle w:val="NoSpacing"/>
      </w:pPr>
      <w:r>
        <w:t>-</w:t>
      </w:r>
      <w:r>
        <w:tab/>
        <w:t>Is this project in immediate or emergency funding?</w:t>
      </w:r>
    </w:p>
    <w:p w14:paraId="60BB9E8C" w14:textId="77777777" w:rsidR="00BB47A3" w:rsidRDefault="00BB47A3" w:rsidP="00BB47A3">
      <w:pPr>
        <w:pStyle w:val="NoSpacing"/>
      </w:pPr>
      <w:r>
        <w:t>-</w:t>
      </w:r>
      <w:r>
        <w:tab/>
        <w:t>Is this a quarterly application or annual? (Council flexibility)</w:t>
      </w:r>
    </w:p>
    <w:p w14:paraId="53889984" w14:textId="3E4063A9" w:rsidR="00BB47A3" w:rsidRDefault="00BB47A3" w:rsidP="00BB47A3">
      <w:pPr>
        <w:pStyle w:val="NoSpacing"/>
      </w:pPr>
      <w:r>
        <w:t>-</w:t>
      </w:r>
      <w:r>
        <w:tab/>
        <w:t xml:space="preserve">Will funding be utilized mainly for projects that are ready to be completed? </w:t>
      </w:r>
    </w:p>
    <w:p w14:paraId="0C78110E" w14:textId="3A763106" w:rsidR="007B2B61" w:rsidRPr="007B2B61" w:rsidRDefault="00BB47A3" w:rsidP="00BB47A3">
      <w:pPr>
        <w:pStyle w:val="NoSpacing"/>
        <w:spacing w:line="276" w:lineRule="auto"/>
      </w:pPr>
      <w:r>
        <w:t>-</w:t>
      </w:r>
      <w:r>
        <w:tab/>
        <w:t>Spirit and intent of FIG</w:t>
      </w:r>
    </w:p>
    <w:p w14:paraId="7532F5E3" w14:textId="77777777" w:rsidR="00B3147B" w:rsidRDefault="007B2B61" w:rsidP="004948F2">
      <w:pPr>
        <w:pStyle w:val="NoSpacing"/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8DFFA2" wp14:editId="0694CFD5">
                <wp:simplePos x="0" y="0"/>
                <wp:positionH relativeFrom="column">
                  <wp:posOffset>22860</wp:posOffset>
                </wp:positionH>
                <wp:positionV relativeFrom="paragraph">
                  <wp:posOffset>291465</wp:posOffset>
                </wp:positionV>
                <wp:extent cx="5871210" cy="1570355"/>
                <wp:effectExtent l="0" t="0" r="15240" b="10795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1210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6B80CC" w14:textId="77777777" w:rsidR="007B2B61" w:rsidRDefault="007B2B6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8pt;margin-top:22.95pt;width:462.3pt;height:123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">
                <v:textbox>
                  <w:txbxContent>
                    <w:p w14:paraId="4B6B80CC" w14:textId="77777777" w:rsidR="007B2B61" w:rsidRDefault="007B2B61"/>
                  </w:txbxContent>
                </v:textbox>
                <w10:wrap type="square"/>
              </v:shape>
            </w:pict>
          </mc:Fallback>
        </mc:AlternateContent>
      </w:r>
      <w:r w:rsidR="00B3147B" w:rsidRPr="00B3147B">
        <w:t>Comments/Questions:</w:t>
      </w:r>
    </w:p>
    <w:p w14:paraId="3F100152" w14:textId="77777777" w:rsidR="007B2B61" w:rsidRPr="00B3147B" w:rsidRDefault="007B2B61" w:rsidP="004948F2">
      <w:pPr>
        <w:pStyle w:val="NoSpacing"/>
        <w:spacing w:line="276" w:lineRule="auto"/>
      </w:pPr>
    </w:p>
    <w:p w14:paraId="640F8A5E" w14:textId="77777777" w:rsidR="007B2B61" w:rsidRDefault="00B3147B" w:rsidP="004948F2">
      <w:pPr>
        <w:pStyle w:val="NoSpacing"/>
        <w:spacing w:line="276" w:lineRule="auto"/>
      </w:pPr>
      <w:r w:rsidRPr="00B3147B">
        <w:t>Overall Rating: ______________</w:t>
      </w:r>
    </w:p>
    <w:sectPr w:rsidR="007B2B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300575"/>
    <w:multiLevelType w:val="hybridMultilevel"/>
    <w:tmpl w:val="02408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readOnly" w:enforcement="1" w:cryptProviderType="rsaFull" w:cryptAlgorithmClass="hash" w:cryptAlgorithmType="typeAny" w:cryptAlgorithmSid="4" w:cryptSpinCount="100000" w:hash="utigceBKoDjZC+8YZKOMrgy875k=" w:salt="0U4eDSK0umLzhK1EQ2N14g==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jEzMTQwt7QwMzRS0lEKTi0uzszPAykwqgUAsSY8LiwAAAA="/>
  </w:docVars>
  <w:rsids>
    <w:rsidRoot w:val="00144CA3"/>
    <w:rsid w:val="00001640"/>
    <w:rsid w:val="000338F4"/>
    <w:rsid w:val="0007767F"/>
    <w:rsid w:val="000C50EC"/>
    <w:rsid w:val="00144CA3"/>
    <w:rsid w:val="001468FB"/>
    <w:rsid w:val="00184E66"/>
    <w:rsid w:val="001A506E"/>
    <w:rsid w:val="001B7253"/>
    <w:rsid w:val="002359DC"/>
    <w:rsid w:val="0025682C"/>
    <w:rsid w:val="00296C4B"/>
    <w:rsid w:val="003163C7"/>
    <w:rsid w:val="003203A0"/>
    <w:rsid w:val="00331081"/>
    <w:rsid w:val="003A11E5"/>
    <w:rsid w:val="003C73CD"/>
    <w:rsid w:val="00424F0D"/>
    <w:rsid w:val="00487561"/>
    <w:rsid w:val="004948F2"/>
    <w:rsid w:val="004B0904"/>
    <w:rsid w:val="004D1366"/>
    <w:rsid w:val="005761F5"/>
    <w:rsid w:val="00744E7F"/>
    <w:rsid w:val="007A2D9C"/>
    <w:rsid w:val="007B2B61"/>
    <w:rsid w:val="007F4727"/>
    <w:rsid w:val="00805309"/>
    <w:rsid w:val="00837272"/>
    <w:rsid w:val="009B6802"/>
    <w:rsid w:val="00A94509"/>
    <w:rsid w:val="00AC6289"/>
    <w:rsid w:val="00B04339"/>
    <w:rsid w:val="00B3147B"/>
    <w:rsid w:val="00B34040"/>
    <w:rsid w:val="00B46A5E"/>
    <w:rsid w:val="00B67A8C"/>
    <w:rsid w:val="00BB47A3"/>
    <w:rsid w:val="00BC2EBD"/>
    <w:rsid w:val="00C03CDA"/>
    <w:rsid w:val="00C50F73"/>
    <w:rsid w:val="00C840E5"/>
    <w:rsid w:val="00D51262"/>
    <w:rsid w:val="00D969D9"/>
    <w:rsid w:val="00E03B03"/>
    <w:rsid w:val="00E23FC3"/>
    <w:rsid w:val="00E5549A"/>
    <w:rsid w:val="00FA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AE7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14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47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3147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14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47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314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645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3</Pages>
  <Words>904</Words>
  <Characters>5158</Characters>
  <Application>Microsoft Office Word</Application>
  <DocSecurity>8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K</dc:creator>
  <cp:lastModifiedBy>Rachel Toker</cp:lastModifiedBy>
  <cp:revision>6</cp:revision>
  <dcterms:created xsi:type="dcterms:W3CDTF">2020-01-06T21:49:00Z</dcterms:created>
  <dcterms:modified xsi:type="dcterms:W3CDTF">2020-10-05T22:23:00Z</dcterms:modified>
</cp:coreProperties>
</file>